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F.R</w:t>
      </w:r>
    </w:p>
    <w:p>
      <w:pPr>
        <w:pStyle w:val="Author"/>
      </w:pPr>
      <w:r>
        <w:t xml:space="preserve">freewill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Oct</w:t>
      </w:r>
      <w:r>
        <w:t xml:space="preserve"> </w:t>
      </w:r>
      <w:r>
        <w:t xml:space="preserve">08</w:t>
      </w:r>
      <w:r>
        <w:t xml:space="preserve"> </w:t>
      </w:r>
      <w:r>
        <w:t xml:space="preserve">16:29:14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br w:type="textWrapping"/>
      </w:r>
      <w:r>
        <w:rPr>
          <w:rStyle w:val="CommentTok"/>
        </w:rPr>
        <w:t xml:space="preserve"># Exercise F</w:t>
      </w:r>
      <w:r>
        <w:br w:type="textWrapping"/>
      </w:r>
      <w:r>
        <w:rPr>
          <w:rStyle w:val="NormalTok"/>
        </w:rPr>
        <w:t xml:space="preserve">h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akistan.childHIV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outhasi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 bar graph representing children with HIV in Pakistan from 2001 to 2013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histogram representing children with HIV in Pakistan from 2001 to 2013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line graph representing the trend of children with HIV in Pakistan from 2001 to 2013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pint graph representing the trend of children with HIV in Pakistan from 2001 to 2013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nsity plot of life expectancy at birth to indicate the number of years a newborn infant would liv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ife.expectanc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at birth, total(years) in 201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 of life expectancy at birth to indicate the number of years a newborn infant would liv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Southasia.life.expectancy.av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in Developing South Asian Count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rtesian Coordinat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hildHIV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geom_bar()` no longer has a `binwidth` parameter. Please use</w:t>
      </w:r>
      <w:r>
        <w:br w:type="textWrapping"/>
      </w:r>
      <w:r>
        <w:rPr>
          <w:rStyle w:val="VerbatimChar"/>
        </w:rPr>
        <w:t xml:space="preserve">## `geom_histogram()` instead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lipped Cartesian coordinat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hildHIV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geom_bar()` no longer has a `binwidth` parameter. Please use</w:t>
      </w:r>
      <w:r>
        <w:br w:type="textWrapping"/>
      </w:r>
      <w:r>
        <w:rPr>
          <w:rStyle w:val="VerbatimChar"/>
        </w:rPr>
        <w:t xml:space="preserve">## `geom_histogram()` instead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acet into column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ut.of.pocket.health.expenditure, Infant.death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Country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comma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 of Pocket Health Expenditure (% of total expenditure on healt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Infant Dea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 into rows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ut.of.pocket.health.expenditure, Infant.deaths)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ountry~.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comma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 of Pocket Health Expenditure (% of total expenditure on healt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Infant Dea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bar graph fill colo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point graph color scale to valu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.expectanc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point graph size scale to valu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.expectanc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classic the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black and white the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minimal the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economist the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Tufte the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v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hildHIV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in Pakistan from 2001 to 2013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Living with HIV (Ages 0-14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F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760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F.R</dc:title>
  <dc:creator>freewill</dc:creator>
</cp:coreProperties>
</file>